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933E7A" w14:textId="797BAC02" w:rsidR="00DA5C9B" w:rsidRDefault="00CF15E4" w:rsidP="00DA5C9B">
      <w:pPr>
        <w:shd w:val="clear" w:color="auto" w:fill="FFFFFF"/>
        <w:spacing w:after="0" w:line="373" w:lineRule="atLeast"/>
        <w:rPr>
          <w:rFonts w:ascii="Palatino Linotype" w:hAnsi="Palatino Linotype"/>
          <w:color w:val="000000"/>
          <w:sz w:val="36"/>
          <w:szCs w:val="36"/>
          <w:shd w:val="clear" w:color="auto" w:fill="FFFFFF"/>
        </w:rPr>
      </w:pPr>
      <w:r>
        <w:rPr>
          <w:rFonts w:ascii="Palatino Linotype" w:hAnsi="Palatino Linotype"/>
          <w:color w:val="000000"/>
          <w:sz w:val="36"/>
          <w:szCs w:val="36"/>
          <w:shd w:val="clear" w:color="auto" w:fill="FFFFFF"/>
        </w:rPr>
        <w:t xml:space="preserve">Windows </w:t>
      </w:r>
      <w:r w:rsidR="004F1184">
        <w:rPr>
          <w:rFonts w:ascii="Palatino Linotype" w:hAnsi="Palatino Linotype"/>
          <w:color w:val="000000"/>
          <w:sz w:val="36"/>
          <w:szCs w:val="36"/>
          <w:shd w:val="clear" w:color="auto" w:fill="FFFFFF"/>
        </w:rPr>
        <w:t xml:space="preserve">Installation </w:t>
      </w:r>
      <w:r>
        <w:rPr>
          <w:rFonts w:ascii="Palatino Linotype" w:hAnsi="Palatino Linotype"/>
          <w:color w:val="000000"/>
          <w:sz w:val="36"/>
          <w:szCs w:val="36"/>
          <w:shd w:val="clear" w:color="auto" w:fill="FFFFFF"/>
        </w:rPr>
        <w:t xml:space="preserve">of </w:t>
      </w:r>
      <w:proofErr w:type="spellStart"/>
      <w:r>
        <w:rPr>
          <w:rFonts w:ascii="Palatino Linotype" w:hAnsi="Palatino Linotype"/>
          <w:color w:val="000000"/>
          <w:sz w:val="36"/>
          <w:szCs w:val="36"/>
          <w:shd w:val="clear" w:color="auto" w:fill="FFFFFF"/>
        </w:rPr>
        <w:t>zellegraphics</w:t>
      </w:r>
      <w:proofErr w:type="spellEnd"/>
      <w:r w:rsidR="008D5B3E">
        <w:rPr>
          <w:rFonts w:ascii="Palatino Linotype" w:hAnsi="Palatino Linotype"/>
          <w:color w:val="000000"/>
          <w:sz w:val="36"/>
          <w:szCs w:val="36"/>
          <w:shd w:val="clear" w:color="auto" w:fill="FFFFFF"/>
        </w:rPr>
        <w:t xml:space="preserve"> </w:t>
      </w:r>
    </w:p>
    <w:p w14:paraId="68651C4E" w14:textId="77777777" w:rsidR="00D60717" w:rsidRDefault="00D60717" w:rsidP="007C6997">
      <w:p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</w:p>
    <w:p w14:paraId="43AC2467" w14:textId="71AD29BC" w:rsidR="00472767" w:rsidRDefault="00472767" w:rsidP="007C6997">
      <w:pPr>
        <w:numPr>
          <w:ilvl w:val="0"/>
          <w:numId w:val="2"/>
        </w:num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Check that Python is installed on </w:t>
      </w:r>
      <w:r w:rsidRPr="00472767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your laptop by looking for 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one of the directories: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</w:r>
    </w:p>
    <w:p w14:paraId="0839857F" w14:textId="5120E199" w:rsidR="0071406E" w:rsidRPr="00CB03C1" w:rsidRDefault="00472767" w:rsidP="00472767">
      <w:pPr>
        <w:shd w:val="clear" w:color="auto" w:fill="FFFFFF"/>
        <w:spacing w:after="0" w:line="373" w:lineRule="atLeast"/>
        <w:ind w:left="360" w:firstLine="360"/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</w:pPr>
      <w:r w:rsidRPr="00CB03C1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C:\Program Files\Python34</w:t>
      </w:r>
    </w:p>
    <w:p w14:paraId="218AB8AF" w14:textId="757B973A" w:rsidR="00472767" w:rsidRPr="00CB03C1" w:rsidRDefault="00472767" w:rsidP="00472767">
      <w:pPr>
        <w:shd w:val="clear" w:color="auto" w:fill="FFFFFF"/>
        <w:spacing w:after="0" w:line="373" w:lineRule="atLeast"/>
        <w:ind w:left="360" w:firstLine="360"/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</w:pPr>
      <w:r w:rsidRPr="00CB03C1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C:\Python34</w:t>
      </w:r>
    </w:p>
    <w:p w14:paraId="23279AAC" w14:textId="108FF4EF" w:rsidR="00472767" w:rsidRPr="00CB03C1" w:rsidRDefault="00472767" w:rsidP="00472767">
      <w:pPr>
        <w:shd w:val="clear" w:color="auto" w:fill="FFFFFF"/>
        <w:spacing w:after="0" w:line="373" w:lineRule="atLeast"/>
        <w:ind w:left="360" w:firstLine="360"/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</w:pPr>
      <w:r w:rsidRPr="00CB03C1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C:\Program Files(x</w:t>
      </w:r>
      <w:proofErr w:type="gramStart"/>
      <w:r w:rsidRPr="00CB03C1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86)\</w:t>
      </w:r>
      <w:proofErr w:type="gramEnd"/>
      <w:r w:rsidRPr="00CB03C1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Python34</w:t>
      </w:r>
    </w:p>
    <w:p w14:paraId="41F18E9D" w14:textId="77777777" w:rsidR="00472767" w:rsidRDefault="00472767" w:rsidP="00472767">
      <w:p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</w:p>
    <w:p w14:paraId="2636DB60" w14:textId="2A7A1264" w:rsidR="00472767" w:rsidRDefault="00EC42EC" w:rsidP="00CF15E4">
      <w:pPr>
        <w:shd w:val="clear" w:color="auto" w:fill="FFFFFF"/>
        <w:spacing w:after="0" w:line="373" w:lineRule="atLeast"/>
        <w:ind w:left="360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Regardless of where it’s installed, l</w:t>
      </w:r>
      <w:r w:rsidR="00472767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et’s call the installed directory </w:t>
      </w:r>
      <w:r w:rsidR="00472767" w:rsidRPr="00EC42EC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PYTHON_DIR</w:t>
      </w:r>
      <w:r w:rsidR="00472767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.  If Python is not installed, follow the instructions linked from the </w:t>
      </w:r>
      <w:r w:rsidR="00472767" w:rsidRPr="00EC42EC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Other</w:t>
      </w:r>
      <w:r w:rsidR="00472767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tab 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on</w:t>
      </w:r>
      <w:r w:rsidR="00472767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the index page to install it.</w:t>
      </w:r>
      <w:r w:rsidR="004149CD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</w:t>
      </w:r>
    </w:p>
    <w:p w14:paraId="213953D4" w14:textId="2F51BF1D" w:rsidR="00C61688" w:rsidRDefault="00C61688" w:rsidP="00CF15E4">
      <w:pPr>
        <w:shd w:val="clear" w:color="auto" w:fill="FFFFFF"/>
        <w:spacing w:after="0" w:line="373" w:lineRule="atLeast"/>
        <w:ind w:left="360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</w:p>
    <w:p w14:paraId="6E1D7FDE" w14:textId="0E99C2C2" w:rsidR="00C61688" w:rsidRDefault="00C61688" w:rsidP="00CF15E4">
      <w:pPr>
        <w:shd w:val="clear" w:color="auto" w:fill="FFFFFF"/>
        <w:spacing w:after="0" w:line="373" w:lineRule="atLeast"/>
        <w:ind w:left="360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If it is not in any of those, go to C:\Users\</w:t>
      </w:r>
      <w:r w:rsidRPr="00C61688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&lt;</w:t>
      </w:r>
      <w:r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USERNAME</w:t>
      </w:r>
      <w:r w:rsidRPr="00C61688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&gt;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\AppData\Local\Programs\Python</w:t>
      </w:r>
    </w:p>
    <w:p w14:paraId="3BD1347D" w14:textId="63D77919" w:rsidR="00C61688" w:rsidRDefault="00C61688" w:rsidP="00CF15E4">
      <w:pPr>
        <w:shd w:val="clear" w:color="auto" w:fill="FFFFFF"/>
        <w:spacing w:after="0" w:line="373" w:lineRule="atLeast"/>
        <w:ind w:left="360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</w:p>
    <w:p w14:paraId="0A3FB2E7" w14:textId="35155988" w:rsidR="00C61688" w:rsidRDefault="00C61688" w:rsidP="00C61688">
      <w:pPr>
        <w:shd w:val="clear" w:color="auto" w:fill="FFFFFF"/>
        <w:spacing w:after="0" w:line="373" w:lineRule="atLeast"/>
        <w:ind w:left="360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 xml:space="preserve">&lt;USERNAME&gt; 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is the name of the account on the computer you are using.</w:t>
      </w:r>
    </w:p>
    <w:p w14:paraId="0F1890A0" w14:textId="7120C9EF" w:rsidR="00C61688" w:rsidRPr="00C61688" w:rsidRDefault="00C61688" w:rsidP="00C61688">
      <w:pPr>
        <w:shd w:val="clear" w:color="auto" w:fill="FFFFFF"/>
        <w:spacing w:after="0" w:line="373" w:lineRule="atLeast"/>
        <w:ind w:left="360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proofErr w:type="spellStart"/>
      <w:r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AppData</w:t>
      </w:r>
      <w:proofErr w:type="spellEnd"/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folder is hidden in the File Explorer in Windows, you must the address bar to get there.</w:t>
      </w:r>
    </w:p>
    <w:p w14:paraId="58D7EA6B" w14:textId="77777777" w:rsidR="00620A4B" w:rsidRDefault="00620A4B" w:rsidP="00620A4B">
      <w:pPr>
        <w:shd w:val="clear" w:color="auto" w:fill="FFFFFF"/>
        <w:spacing w:after="0" w:line="373" w:lineRule="atLeast"/>
        <w:ind w:left="360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</w:p>
    <w:p w14:paraId="4B17814D" w14:textId="53BA783F" w:rsidR="0071406E" w:rsidRDefault="00EC42EC" w:rsidP="007C6997">
      <w:pPr>
        <w:numPr>
          <w:ilvl w:val="0"/>
          <w:numId w:val="2"/>
        </w:num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Download the </w:t>
      </w:r>
      <w:proofErr w:type="spellStart"/>
      <w:r w:rsidRPr="009465F9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zellegraphics</w:t>
      </w:r>
      <w:proofErr w:type="spellEnd"/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module</w:t>
      </w:r>
      <w:r w:rsidR="0086094A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(John </w:t>
      </w:r>
      <w:proofErr w:type="spellStart"/>
      <w:r w:rsidR="0086094A">
        <w:rPr>
          <w:rFonts w:ascii="Palatino Linotype" w:eastAsia="Times New Roman" w:hAnsi="Palatino Linotype" w:cs="Times New Roman"/>
          <w:color w:val="000000"/>
          <w:sz w:val="24"/>
          <w:szCs w:val="24"/>
        </w:rPr>
        <w:t>Zelle’s</w:t>
      </w:r>
      <w:proofErr w:type="spellEnd"/>
      <w:r w:rsidR="0086094A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Python Graphics module </w:t>
      </w:r>
      <w:r w:rsidR="0086094A" w:rsidRPr="0086094A">
        <w:rPr>
          <w:rFonts w:ascii="Palatino Linotype" w:eastAsia="Times New Roman" w:hAnsi="Palatino Linotype" w:cs="Times New Roman"/>
          <w:color w:val="000000"/>
          <w:sz w:val="24"/>
          <w:szCs w:val="24"/>
        </w:rPr>
        <w:sym w:font="Wingdings" w:char="F0E0"/>
      </w:r>
      <w:r w:rsidR="0086094A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Save Link as)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from the </w:t>
      </w:r>
      <w:r w:rsidRPr="00CF15E4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Graphics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tab on the index page</w:t>
      </w:r>
      <w:r w:rsidR="0071406E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</w:r>
    </w:p>
    <w:p w14:paraId="201DA0BA" w14:textId="7E8E2611" w:rsidR="0071406E" w:rsidRDefault="00EC42EC" w:rsidP="0071406E">
      <w:pPr>
        <w:numPr>
          <w:ilvl w:val="1"/>
          <w:numId w:val="2"/>
        </w:num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Place it in the folder</w:t>
      </w:r>
      <w:r w:rsidR="0071406E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</w:t>
      </w:r>
      <w:r w:rsidRPr="00EC42EC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PYTHON_DIR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\Lib\site-packages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</w:r>
    </w:p>
    <w:p w14:paraId="0EED90B4" w14:textId="77777777" w:rsidR="00EC42EC" w:rsidRDefault="00EC42EC" w:rsidP="00EC42EC">
      <w:pPr>
        <w:pStyle w:val="ListParagraph"/>
        <w:spacing w:after="0" w:line="240" w:lineRule="auto"/>
        <w:ind w:left="360" w:firstLine="360"/>
        <w:rPr>
          <w:rFonts w:ascii="Arial" w:eastAsia="Times New Roman" w:hAnsi="Arial" w:cs="Arial"/>
          <w:color w:val="808080"/>
          <w:sz w:val="20"/>
          <w:szCs w:val="20"/>
          <w:lang w:eastAsia="en-US"/>
        </w:rPr>
      </w:pPr>
      <w:r w:rsidRPr="00EC42EC">
        <w:rPr>
          <w:rFonts w:ascii="Arial" w:eastAsia="Times New Roman" w:hAnsi="Arial" w:cs="Arial"/>
          <w:color w:val="808080"/>
          <w:sz w:val="20"/>
          <w:szCs w:val="20"/>
          <w:lang w:eastAsia="en-US"/>
        </w:rPr>
        <w:t>Potential “gotchas”: (1) That is </w:t>
      </w:r>
      <w:r w:rsidRPr="00EC42EC">
        <w:rPr>
          <w:rFonts w:ascii="Arial" w:eastAsia="Times New Roman" w:hAnsi="Arial" w:cs="Arial"/>
          <w:b/>
          <w:bCs/>
          <w:color w:val="808080"/>
          <w:sz w:val="20"/>
          <w:szCs w:val="20"/>
          <w:lang w:eastAsia="en-US"/>
        </w:rPr>
        <w:t>Lib</w:t>
      </w:r>
      <w:r w:rsidRPr="00EC42EC">
        <w:rPr>
          <w:rFonts w:ascii="Arial" w:eastAsia="Times New Roman" w:hAnsi="Arial" w:cs="Arial"/>
          <w:color w:val="808080"/>
          <w:sz w:val="20"/>
          <w:szCs w:val="20"/>
          <w:lang w:eastAsia="en-US"/>
        </w:rPr>
        <w:t>, not </w:t>
      </w:r>
      <w:r w:rsidRPr="00EC42EC">
        <w:rPr>
          <w:rFonts w:ascii="Arial" w:eastAsia="Times New Roman" w:hAnsi="Arial" w:cs="Arial"/>
          <w:i/>
          <w:iCs/>
          <w:color w:val="808080"/>
          <w:sz w:val="20"/>
          <w:szCs w:val="20"/>
          <w:lang w:eastAsia="en-US"/>
        </w:rPr>
        <w:t>libs</w:t>
      </w:r>
      <w:r w:rsidRPr="00EC42EC">
        <w:rPr>
          <w:rFonts w:ascii="Arial" w:eastAsia="Times New Roman" w:hAnsi="Arial" w:cs="Arial"/>
          <w:color w:val="808080"/>
          <w:sz w:val="20"/>
          <w:szCs w:val="20"/>
          <w:lang w:eastAsia="en-US"/>
        </w:rPr>
        <w:t>, in the path.</w:t>
      </w:r>
    </w:p>
    <w:p w14:paraId="106F8014" w14:textId="77777777" w:rsidR="00EC42EC" w:rsidRPr="00EC42EC" w:rsidRDefault="00EC42EC" w:rsidP="00EC42EC">
      <w:pPr>
        <w:pStyle w:val="ListParagraph"/>
        <w:spacing w:after="0" w:line="240" w:lineRule="auto"/>
        <w:ind w:left="360" w:firstLine="360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</w:p>
    <w:p w14:paraId="288FEB1F" w14:textId="51B60CD2" w:rsidR="00620A4B" w:rsidRDefault="00EC42EC" w:rsidP="00350B8F">
      <w:pPr>
        <w:numPr>
          <w:ilvl w:val="0"/>
          <w:numId w:val="2"/>
        </w:num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To verify your installation:</w:t>
      </w:r>
      <w:r w:rsidR="00CF15E4"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</w:r>
    </w:p>
    <w:p w14:paraId="644A0FD7" w14:textId="378549C1" w:rsidR="00EC42EC" w:rsidRDefault="00D07A0D" w:rsidP="00EC42EC">
      <w:pPr>
        <w:numPr>
          <w:ilvl w:val="1"/>
          <w:numId w:val="2"/>
        </w:num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Click</w:t>
      </w:r>
      <w:r w:rsidR="00EC42EC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Start </w:t>
      </w:r>
      <w:r w:rsidR="00EC42EC" w:rsidRPr="00EC42EC">
        <w:rPr>
          <w:rFonts w:ascii="Palatino Linotype" w:eastAsia="Times New Roman" w:hAnsi="Palatino Linotype" w:cs="Times New Roman"/>
          <w:color w:val="000000"/>
          <w:sz w:val="24"/>
          <w:szCs w:val="24"/>
        </w:rPr>
        <w:sym w:font="Wingdings" w:char="F0E0"/>
      </w:r>
      <w:r w:rsidR="00EC42EC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All Programs </w:t>
      </w:r>
      <w:r w:rsidR="00EC42EC" w:rsidRPr="00EC42EC">
        <w:rPr>
          <w:rFonts w:ascii="Palatino Linotype" w:eastAsia="Times New Roman" w:hAnsi="Palatino Linotype" w:cs="Times New Roman"/>
          <w:color w:val="000000"/>
          <w:sz w:val="24"/>
          <w:szCs w:val="24"/>
        </w:rPr>
        <w:sym w:font="Wingdings" w:char="F0E0"/>
      </w:r>
      <w:r w:rsidR="00EC42EC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Python 3.4 </w:t>
      </w:r>
      <w:r w:rsidR="00EC42EC" w:rsidRPr="00EC42EC">
        <w:rPr>
          <w:rFonts w:ascii="Palatino Linotype" w:eastAsia="Times New Roman" w:hAnsi="Palatino Linotype" w:cs="Times New Roman"/>
          <w:color w:val="000000"/>
          <w:sz w:val="24"/>
          <w:szCs w:val="24"/>
        </w:rPr>
        <w:sym w:font="Wingdings" w:char="F0E0"/>
      </w:r>
      <w:r w:rsidR="00EC42EC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IDLE (Python GUI)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to Launch IDLE </w:t>
      </w:r>
      <w:r w:rsidR="00CF15E4"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</w:r>
    </w:p>
    <w:p w14:paraId="5A7064C3" w14:textId="6E1EB52E" w:rsidR="007215CC" w:rsidRDefault="007215CC" w:rsidP="00EC42EC">
      <w:pPr>
        <w:numPr>
          <w:ilvl w:val="1"/>
          <w:numId w:val="2"/>
        </w:num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At the prompt type: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</w:r>
      <w:r w:rsidRPr="007215CC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 xml:space="preserve">from </w:t>
      </w:r>
      <w:proofErr w:type="spellStart"/>
      <w:r w:rsidRPr="007215CC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zellegraphics</w:t>
      </w:r>
      <w:proofErr w:type="spellEnd"/>
      <w:r w:rsidRPr="007215CC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 xml:space="preserve"> import *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  <w:t>press ENTER</w:t>
      </w:r>
    </w:p>
    <w:p w14:paraId="6957CCED" w14:textId="77777777" w:rsidR="00D05A9C" w:rsidRDefault="00CF15E4" w:rsidP="00D05A9C">
      <w:pPr>
        <w:shd w:val="clear" w:color="auto" w:fill="FFFFFF"/>
        <w:spacing w:after="0" w:line="373" w:lineRule="atLeast"/>
        <w:ind w:left="720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</w:r>
      <w:r w:rsidR="007215CC">
        <w:rPr>
          <w:rFonts w:ascii="Palatino Linotype" w:eastAsia="Times New Roman" w:hAnsi="Palatino Linotype" w:cs="Times New Roman"/>
          <w:color w:val="000000"/>
          <w:sz w:val="24"/>
          <w:szCs w:val="24"/>
        </w:rPr>
        <w:t>If you do not get an error message, then the installation was successful.</w:t>
      </w:r>
    </w:p>
    <w:p w14:paraId="21748619" w14:textId="685D9BBA" w:rsidR="007215CC" w:rsidRPr="00D05A9C" w:rsidRDefault="00CF15E4" w:rsidP="000F7EB8">
      <w:p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hAnsi="Palatino Linotype"/>
          <w:color w:val="000000"/>
          <w:sz w:val="36"/>
          <w:szCs w:val="36"/>
          <w:shd w:val="clear" w:color="auto" w:fill="FFFFFF"/>
        </w:rPr>
        <w:lastRenderedPageBreak/>
        <w:t xml:space="preserve">Mac </w:t>
      </w:r>
      <w:r w:rsidR="007215CC">
        <w:rPr>
          <w:rFonts w:ascii="Palatino Linotype" w:hAnsi="Palatino Linotype"/>
          <w:color w:val="000000"/>
          <w:sz w:val="36"/>
          <w:szCs w:val="36"/>
          <w:shd w:val="clear" w:color="auto" w:fill="FFFFFF"/>
        </w:rPr>
        <w:t xml:space="preserve">Installation </w:t>
      </w:r>
      <w:r>
        <w:rPr>
          <w:rFonts w:ascii="Palatino Linotype" w:hAnsi="Palatino Linotype"/>
          <w:color w:val="000000"/>
          <w:sz w:val="36"/>
          <w:szCs w:val="36"/>
          <w:shd w:val="clear" w:color="auto" w:fill="FFFFFF"/>
        </w:rPr>
        <w:t xml:space="preserve">of </w:t>
      </w:r>
      <w:proofErr w:type="spellStart"/>
      <w:r>
        <w:rPr>
          <w:rFonts w:ascii="Palatino Linotype" w:hAnsi="Palatino Linotype"/>
          <w:color w:val="000000"/>
          <w:sz w:val="36"/>
          <w:szCs w:val="36"/>
          <w:shd w:val="clear" w:color="auto" w:fill="FFFFFF"/>
        </w:rPr>
        <w:t>zellegraphics</w:t>
      </w:r>
      <w:proofErr w:type="spellEnd"/>
    </w:p>
    <w:p w14:paraId="5A9106A4" w14:textId="77777777" w:rsidR="00C6143D" w:rsidRDefault="00C6143D" w:rsidP="00DA7A2C">
      <w:p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</w:p>
    <w:p w14:paraId="5C45E5A0" w14:textId="13679F8A" w:rsidR="00EB4F81" w:rsidRDefault="00282DDA" w:rsidP="000D0436">
      <w:pPr>
        <w:numPr>
          <w:ilvl w:val="0"/>
          <w:numId w:val="8"/>
        </w:num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Check that Python3 is installed on your MacBook:</w:t>
      </w:r>
      <w:r w:rsidR="00CF15E4"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</w:r>
    </w:p>
    <w:p w14:paraId="6640D8C5" w14:textId="2C54B1BF" w:rsidR="00282DDA" w:rsidRDefault="00282DDA" w:rsidP="000D0436">
      <w:pPr>
        <w:numPr>
          <w:ilvl w:val="1"/>
          <w:numId w:val="8"/>
        </w:num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Launch a Terminal by clicking Finder </w:t>
      </w:r>
      <w:r w:rsidRPr="00282DDA">
        <w:rPr>
          <w:rFonts w:ascii="Palatino Linotype" w:eastAsia="Times New Roman" w:hAnsi="Palatino Linotype" w:cs="Times New Roman"/>
          <w:color w:val="000000"/>
          <w:sz w:val="24"/>
          <w:szCs w:val="24"/>
        </w:rPr>
        <w:sym w:font="Wingdings" w:char="F0E0"/>
      </w:r>
      <w:r w:rsidRPr="00282DDA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Applications. Expand “Utilities</w:t>
      </w:r>
      <w:r w:rsidRPr="00282DDA">
        <w:rPr>
          <w:rFonts w:ascii="Palatino Linotype" w:eastAsia="Times New Roman" w:hAnsi="Palatino Linotype" w:cs="Times New Roman"/>
          <w:color w:val="000000"/>
          <w:sz w:val="24"/>
          <w:szCs w:val="24"/>
        </w:rPr>
        <w:t>”</w:t>
      </w:r>
      <w:r w:rsidR="005113D2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then d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ouble-click on Terminal.</w:t>
      </w:r>
    </w:p>
    <w:p w14:paraId="66F8916D" w14:textId="77777777" w:rsidR="000D0436" w:rsidRDefault="000D0436" w:rsidP="000D0436">
      <w:pPr>
        <w:shd w:val="clear" w:color="auto" w:fill="FFFFFF"/>
        <w:spacing w:after="0" w:line="373" w:lineRule="atLeast"/>
        <w:ind w:left="720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</w:p>
    <w:p w14:paraId="34B2B59F" w14:textId="38840C79" w:rsidR="00282DDA" w:rsidRDefault="00282DDA" w:rsidP="000D0436">
      <w:pPr>
        <w:numPr>
          <w:ilvl w:val="1"/>
          <w:numId w:val="8"/>
        </w:num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Type: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</w:r>
      <w:r w:rsidRPr="00282DDA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python3 --version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</w:r>
      <w:r w:rsidR="000D0436">
        <w:rPr>
          <w:rFonts w:ascii="Palatino Linotype" w:eastAsia="Times New Roman" w:hAnsi="Palatino Linotype" w:cs="Times New Roman"/>
          <w:color w:val="000000"/>
          <w:sz w:val="24"/>
          <w:szCs w:val="24"/>
        </w:rPr>
        <w:t>p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ress ENTER</w:t>
      </w:r>
    </w:p>
    <w:p w14:paraId="731586A6" w14:textId="2D6B6620" w:rsidR="00AC1167" w:rsidRDefault="00580ED8" w:rsidP="00580ED8">
      <w:pPr>
        <w:shd w:val="clear" w:color="auto" w:fill="FFFFFF"/>
        <w:spacing w:after="0" w:line="373" w:lineRule="atLeast"/>
        <w:ind w:left="360" w:firstLine="360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</w:r>
      <w:r w:rsidR="007F6939">
        <w:rPr>
          <w:rFonts w:ascii="Palatino Linotype" w:eastAsia="Times New Roman" w:hAnsi="Palatino Linotype" w:cs="Times New Roman"/>
          <w:color w:val="000000"/>
          <w:sz w:val="24"/>
          <w:szCs w:val="24"/>
        </w:rPr>
        <w:t>You should see Python 3.4.3</w:t>
      </w:r>
      <w:r w:rsidR="00AC1167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(or some other version number</w:t>
      </w:r>
      <w:r w:rsidR="00E25549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, </w:t>
      </w:r>
      <w:proofErr w:type="spellStart"/>
      <w:r w:rsidR="00E25549">
        <w:rPr>
          <w:rFonts w:ascii="Palatino Linotype" w:eastAsia="Times New Roman" w:hAnsi="Palatino Linotype" w:cs="Times New Roman"/>
          <w:color w:val="000000"/>
          <w:sz w:val="24"/>
          <w:szCs w:val="24"/>
        </w:rPr>
        <w:t>e.g</w:t>
      </w:r>
      <w:proofErr w:type="spellEnd"/>
      <w:r w:rsidR="00E25549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, </w:t>
      </w:r>
      <w:r w:rsidR="007F6939">
        <w:rPr>
          <w:rFonts w:ascii="Palatino Linotype" w:eastAsia="Times New Roman" w:hAnsi="Palatino Linotype" w:cs="Times New Roman"/>
          <w:color w:val="000000"/>
          <w:sz w:val="24"/>
          <w:szCs w:val="24"/>
        </w:rPr>
        <w:t>3.4.4</w:t>
      </w:r>
      <w:r w:rsidR="00AC1167">
        <w:rPr>
          <w:rFonts w:ascii="Palatino Linotype" w:eastAsia="Times New Roman" w:hAnsi="Palatino Linotype" w:cs="Times New Roman"/>
          <w:color w:val="000000"/>
          <w:sz w:val="24"/>
          <w:szCs w:val="24"/>
        </w:rPr>
        <w:t>).  If not, install Pytho</w:t>
      </w:r>
      <w:r w:rsidR="007F6939">
        <w:rPr>
          <w:rFonts w:ascii="Palatino Linotype" w:eastAsia="Times New Roman" w:hAnsi="Palatino Linotype" w:cs="Times New Roman"/>
          <w:color w:val="000000"/>
          <w:sz w:val="24"/>
          <w:szCs w:val="24"/>
        </w:rPr>
        <w:t>n by following the instructions</w:t>
      </w:r>
      <w:r w:rsidR="000D0436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</w:t>
      </w:r>
      <w:r w:rsidR="00AC1167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linked from the </w:t>
      </w:r>
      <w:r w:rsidR="00AC1167" w:rsidRPr="00EC42EC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Other</w:t>
      </w:r>
      <w:r w:rsidR="00AC1167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tab on the </w:t>
      </w:r>
      <w:r w:rsidR="000D0436">
        <w:rPr>
          <w:rFonts w:ascii="Palatino Linotype" w:eastAsia="Times New Roman" w:hAnsi="Palatino Linotype" w:cs="Times New Roman"/>
          <w:color w:val="000000"/>
          <w:sz w:val="24"/>
          <w:szCs w:val="24"/>
        </w:rPr>
        <w:t>index page</w:t>
      </w:r>
      <w:r w:rsidR="00AC1167">
        <w:rPr>
          <w:rFonts w:ascii="Palatino Linotype" w:eastAsia="Times New Roman" w:hAnsi="Palatino Linotype" w:cs="Times New Roman"/>
          <w:color w:val="000000"/>
          <w:sz w:val="24"/>
          <w:szCs w:val="24"/>
        </w:rPr>
        <w:t>.</w:t>
      </w:r>
    </w:p>
    <w:p w14:paraId="604A9285" w14:textId="48983063" w:rsidR="00282DDA" w:rsidRPr="005A59F3" w:rsidRDefault="00282DDA" w:rsidP="000D0436">
      <w:pPr>
        <w:shd w:val="clear" w:color="auto" w:fill="FFFFFF"/>
        <w:spacing w:after="0" w:line="373" w:lineRule="atLeast"/>
        <w:ind w:left="720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</w:p>
    <w:p w14:paraId="31F39BC5" w14:textId="55728027" w:rsidR="000D0436" w:rsidRDefault="000D0436" w:rsidP="000D0436">
      <w:pPr>
        <w:numPr>
          <w:ilvl w:val="0"/>
          <w:numId w:val="8"/>
        </w:num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At the Terminal, type: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</w:r>
      <w:r w:rsidRPr="000D0436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python3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  <w:t>press ENTER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  <w:t>This will take you to the python interactive console.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</w:r>
    </w:p>
    <w:p w14:paraId="00870917" w14:textId="26EE5018" w:rsidR="00EB4F81" w:rsidRDefault="000D0436" w:rsidP="000D0436">
      <w:pPr>
        <w:numPr>
          <w:ilvl w:val="0"/>
          <w:numId w:val="8"/>
        </w:num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At the console, type: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</w:r>
      <w:r w:rsidRPr="000D0436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import site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  <w:t>press ENTER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</w:r>
      <w:proofErr w:type="spellStart"/>
      <w:r w:rsidRPr="005113D2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site.getsitepackages</w:t>
      </w:r>
      <w:proofErr w:type="spellEnd"/>
      <w:r w:rsidRPr="005113D2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()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  <w:t>press ENTER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  <w:t xml:space="preserve">You should see </w:t>
      </w:r>
      <w:r w:rsidR="00CF15E4">
        <w:rPr>
          <w:rFonts w:ascii="Palatino Linotype" w:eastAsia="Times New Roman" w:hAnsi="Palatino Linotype" w:cs="Times New Roman"/>
          <w:color w:val="000000"/>
          <w:sz w:val="24"/>
          <w:szCs w:val="24"/>
        </w:rPr>
        <w:t>a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</w:t>
      </w:r>
      <w:r w:rsidR="00CF15E4" w:rsidRPr="00CF15E4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list</w:t>
      </w:r>
      <w:r w:rsidRPr="00CF15E4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 xml:space="preserve"> of locations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displayed in the console. 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</w:r>
    </w:p>
    <w:p w14:paraId="12D93F07" w14:textId="51CA90F4" w:rsidR="000D792B" w:rsidRDefault="00C6559E" w:rsidP="000D0436">
      <w:pPr>
        <w:numPr>
          <w:ilvl w:val="0"/>
          <w:numId w:val="8"/>
        </w:num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 w:rsidRPr="00620A4B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</w:t>
      </w:r>
      <w:r w:rsidR="00CF15E4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Download the </w:t>
      </w:r>
      <w:proofErr w:type="spellStart"/>
      <w:r w:rsidR="00CF15E4" w:rsidRPr="009465F9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zellegraphics</w:t>
      </w:r>
      <w:proofErr w:type="spellEnd"/>
      <w:r w:rsidR="00CF15E4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module from the </w:t>
      </w:r>
      <w:r w:rsidR="00CF15E4" w:rsidRPr="00CF15E4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Graphics</w:t>
      </w:r>
      <w:r w:rsidR="00D07A0D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tab on the index page into your </w:t>
      </w:r>
      <w:r w:rsidR="00D07A0D" w:rsidRPr="00D07A0D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Downloads</w:t>
      </w:r>
      <w:r w:rsidR="00D07A0D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folder.</w:t>
      </w:r>
      <w:r w:rsidR="005113D2"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</w:r>
    </w:p>
    <w:p w14:paraId="1F8368C9" w14:textId="6984C71E" w:rsidR="00CF15E4" w:rsidRDefault="00D07A0D" w:rsidP="00CF15E4">
      <w:pPr>
        <w:numPr>
          <w:ilvl w:val="1"/>
          <w:numId w:val="8"/>
        </w:num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Back in the Terminal, copy the first location</w:t>
      </w:r>
      <w:r w:rsidR="00CF15E4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in the list from </w:t>
      </w:r>
      <w:r w:rsidR="00CF15E4" w:rsidRPr="00CF15E4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Step 3</w:t>
      </w:r>
      <w:r w:rsidR="005113D2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)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above to your clipboard.</w:t>
      </w:r>
    </w:p>
    <w:p w14:paraId="04FA5AF6" w14:textId="77777777" w:rsidR="005113D2" w:rsidRDefault="005113D2" w:rsidP="005113D2">
      <w:pPr>
        <w:shd w:val="clear" w:color="auto" w:fill="FFFFFF"/>
        <w:spacing w:after="0" w:line="373" w:lineRule="atLeast"/>
        <w:ind w:left="720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</w:p>
    <w:p w14:paraId="049041F6" w14:textId="65763ACA" w:rsidR="00D07A0D" w:rsidRPr="00F05CB4" w:rsidRDefault="00F05CB4" w:rsidP="00F05CB4">
      <w:pPr>
        <w:numPr>
          <w:ilvl w:val="1"/>
          <w:numId w:val="8"/>
        </w:num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lastRenderedPageBreak/>
        <w:t xml:space="preserve">Close the python console by typing </w:t>
      </w:r>
      <w:proofErr w:type="gramStart"/>
      <w:r w:rsidRPr="00CF15E4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exit(</w:t>
      </w:r>
      <w:proofErr w:type="gramEnd"/>
      <w:r w:rsidRPr="00CF15E4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)</w:t>
      </w:r>
      <w:r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 xml:space="preserve"> 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in it then pressing ENTER.</w:t>
      </w:r>
    </w:p>
    <w:p w14:paraId="2D3F1B69" w14:textId="77777777" w:rsidR="00D07A0D" w:rsidRDefault="00D07A0D" w:rsidP="00D07A0D">
      <w:pPr>
        <w:pStyle w:val="ListParagraph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</w:p>
    <w:p w14:paraId="6F342A7C" w14:textId="2799A70C" w:rsidR="00D07A0D" w:rsidRDefault="00D07A0D" w:rsidP="00CF15E4">
      <w:pPr>
        <w:numPr>
          <w:ilvl w:val="1"/>
          <w:numId w:val="8"/>
        </w:num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While you are still at Terminal, change directory to the location you copied by entering the command cd &lt;PASTE_COPIED_LOCATION_HERE&gt;.</w:t>
      </w:r>
    </w:p>
    <w:p w14:paraId="3F4ED201" w14:textId="77777777" w:rsidR="00D07A0D" w:rsidRDefault="00D07A0D" w:rsidP="00D07A0D">
      <w:pPr>
        <w:pStyle w:val="ListParagraph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</w:p>
    <w:p w14:paraId="5C2D9ABE" w14:textId="20DD8359" w:rsidR="002C0899" w:rsidRDefault="00CF15E4" w:rsidP="00CF15E4">
      <w:pPr>
        <w:numPr>
          <w:ilvl w:val="1"/>
          <w:numId w:val="8"/>
        </w:num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Place the downloaded </w:t>
      </w:r>
      <w:proofErr w:type="spellStart"/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zellegraphics</w:t>
      </w:r>
      <w:proofErr w:type="spellEnd"/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module in that location</w:t>
      </w:r>
      <w:r w:rsidR="00D07A0D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by entering the following command at the Terminal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.</w:t>
      </w:r>
      <w:r w:rsidR="00D07A0D"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</w:r>
      <w:r w:rsidR="00D07A0D"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</w:r>
      <w:proofErr w:type="spellStart"/>
      <w:r w:rsidR="00D07A0D" w:rsidRPr="00D07A0D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cp</w:t>
      </w:r>
      <w:proofErr w:type="spellEnd"/>
      <w:r w:rsidR="00D07A0D" w:rsidRPr="00D07A0D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 xml:space="preserve"> ~/Downloads/ </w:t>
      </w:r>
      <w:proofErr w:type="gramStart"/>
      <w:r w:rsidR="00D07A0D" w:rsidRPr="00D07A0D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zellegraphics</w:t>
      </w:r>
      <w:r w:rsidR="00D07A0D" w:rsidRPr="00D07A0D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.py .</w:t>
      </w:r>
      <w:proofErr w:type="gramEnd"/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</w:r>
    </w:p>
    <w:p w14:paraId="3CA50097" w14:textId="311678AA" w:rsidR="005113D2" w:rsidRPr="00F05CB4" w:rsidRDefault="00CF15E4" w:rsidP="00F05CB4">
      <w:pPr>
        <w:numPr>
          <w:ilvl w:val="0"/>
          <w:numId w:val="8"/>
        </w:num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To verify your installation:</w:t>
      </w:r>
      <w:r w:rsidR="005113D2"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</w:r>
    </w:p>
    <w:p w14:paraId="4C1D7BBB" w14:textId="7CDA9478" w:rsidR="00CF15E4" w:rsidRDefault="00CF15E4" w:rsidP="00CF15E4">
      <w:pPr>
        <w:numPr>
          <w:ilvl w:val="1"/>
          <w:numId w:val="8"/>
        </w:num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Reopen the </w:t>
      </w:r>
      <w:r w:rsidR="00F05CB4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python 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console by typing </w:t>
      </w:r>
      <w:r w:rsidR="002F1D7E">
        <w:rPr>
          <w:rFonts w:ascii="Palatino Linotype" w:eastAsia="Times New Roman" w:hAnsi="Palatino Linotype" w:cs="Times New Roman"/>
          <w:color w:val="000000"/>
          <w:sz w:val="24"/>
          <w:szCs w:val="24"/>
        </w:rPr>
        <w:t>the following at the Terminal:</w:t>
      </w:r>
    </w:p>
    <w:p w14:paraId="2CFF0700" w14:textId="2D1096CC" w:rsidR="002F1D7E" w:rsidRDefault="002F1D7E" w:rsidP="002F1D7E">
      <w:pPr>
        <w:shd w:val="clear" w:color="auto" w:fill="FFFFFF"/>
        <w:spacing w:after="0" w:line="373" w:lineRule="atLeast"/>
        <w:ind w:left="720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 w:rsidRPr="000D0436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python3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  <w:t>press ENTER</w:t>
      </w:r>
    </w:p>
    <w:p w14:paraId="7075CAC7" w14:textId="77777777" w:rsidR="002F1D7E" w:rsidRDefault="002F1D7E" w:rsidP="002F1D7E">
      <w:pPr>
        <w:shd w:val="clear" w:color="auto" w:fill="FFFFFF"/>
        <w:spacing w:after="0" w:line="373" w:lineRule="atLeast"/>
        <w:ind w:left="720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</w:p>
    <w:p w14:paraId="0ED81CA0" w14:textId="31612D41" w:rsidR="00926006" w:rsidRPr="007B6D57" w:rsidRDefault="002F1D7E" w:rsidP="00926006">
      <w:pPr>
        <w:pStyle w:val="ListParagraph"/>
        <w:numPr>
          <w:ilvl w:val="1"/>
          <w:numId w:val="8"/>
        </w:num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In the console, type: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</w:r>
      <w:r w:rsidR="005113D2" w:rsidRPr="005113D2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from</w:t>
      </w:r>
      <w:r w:rsidRPr="005113D2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 xml:space="preserve"> </w:t>
      </w:r>
      <w:proofErr w:type="spellStart"/>
      <w:r w:rsidRPr="005113D2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zellegraphics</w:t>
      </w:r>
      <w:proofErr w:type="spellEnd"/>
      <w:r w:rsidR="005113D2" w:rsidRPr="005113D2"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 xml:space="preserve"> import *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  <w:t>press ENTER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  <w:t>If you do not get an error message, then the installation was successful.</w:t>
      </w:r>
    </w:p>
    <w:p w14:paraId="76D3D049" w14:textId="36EA8020" w:rsidR="00926006" w:rsidRDefault="00926006" w:rsidP="00926006">
      <w:p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</w:p>
    <w:p w14:paraId="492F3DA2" w14:textId="77777777" w:rsidR="00D17CCF" w:rsidRDefault="00D17CCF">
      <w:pPr>
        <w:rPr>
          <w:rFonts w:ascii="Palatino Linotype" w:hAnsi="Palatino Linotype"/>
          <w:color w:val="000000"/>
          <w:sz w:val="36"/>
          <w:szCs w:val="36"/>
          <w:shd w:val="clear" w:color="auto" w:fill="FFFFFF"/>
        </w:rPr>
      </w:pPr>
      <w:r>
        <w:rPr>
          <w:rFonts w:ascii="Palatino Linotype" w:hAnsi="Palatino Linotype"/>
          <w:color w:val="000000"/>
          <w:sz w:val="36"/>
          <w:szCs w:val="36"/>
          <w:shd w:val="clear" w:color="auto" w:fill="FFFFFF"/>
        </w:rPr>
        <w:br w:type="page"/>
      </w:r>
    </w:p>
    <w:p w14:paraId="02303118" w14:textId="54B54545" w:rsidR="00926006" w:rsidRDefault="00926006" w:rsidP="00926006">
      <w:pPr>
        <w:shd w:val="clear" w:color="auto" w:fill="FFFFFF"/>
        <w:spacing w:after="0" w:line="373" w:lineRule="atLeast"/>
        <w:rPr>
          <w:rFonts w:ascii="Palatino Linotype" w:hAnsi="Palatino Linotype"/>
          <w:color w:val="000000"/>
          <w:sz w:val="36"/>
          <w:szCs w:val="36"/>
          <w:shd w:val="clear" w:color="auto" w:fill="FFFFFF"/>
        </w:rPr>
      </w:pPr>
      <w:r>
        <w:rPr>
          <w:rFonts w:ascii="Palatino Linotype" w:hAnsi="Palatino Linotype"/>
          <w:color w:val="000000"/>
          <w:sz w:val="36"/>
          <w:szCs w:val="36"/>
          <w:shd w:val="clear" w:color="auto" w:fill="FFFFFF"/>
        </w:rPr>
        <w:lastRenderedPageBreak/>
        <w:t xml:space="preserve">PI Installation of </w:t>
      </w:r>
      <w:proofErr w:type="spellStart"/>
      <w:r>
        <w:rPr>
          <w:rFonts w:ascii="Palatino Linotype" w:hAnsi="Palatino Linotype"/>
          <w:color w:val="000000"/>
          <w:sz w:val="36"/>
          <w:szCs w:val="36"/>
          <w:shd w:val="clear" w:color="auto" w:fill="FFFFFF"/>
        </w:rPr>
        <w:t>zellegraphics</w:t>
      </w:r>
      <w:proofErr w:type="spellEnd"/>
      <w:r>
        <w:rPr>
          <w:rFonts w:ascii="Palatino Linotype" w:hAnsi="Palatino Linotype"/>
          <w:color w:val="000000"/>
          <w:sz w:val="36"/>
          <w:szCs w:val="36"/>
          <w:shd w:val="clear" w:color="auto" w:fill="FFFFFF"/>
        </w:rPr>
        <w:t xml:space="preserve"> </w:t>
      </w:r>
    </w:p>
    <w:p w14:paraId="0DD82171" w14:textId="77777777" w:rsidR="00926006" w:rsidRDefault="00926006" w:rsidP="00926006">
      <w:p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</w:p>
    <w:p w14:paraId="3787969D" w14:textId="77777777" w:rsidR="00926006" w:rsidRDefault="00926006" w:rsidP="00926006">
      <w:pPr>
        <w:shd w:val="clear" w:color="auto" w:fill="FFFFFF"/>
        <w:spacing w:after="0" w:line="373" w:lineRule="atLeast"/>
        <w:ind w:left="360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Using a Rose-</w:t>
      </w:r>
      <w:proofErr w:type="spellStart"/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Hulman</w:t>
      </w:r>
      <w:proofErr w:type="spellEnd"/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 Pi, the </w:t>
      </w:r>
      <w:proofErr w:type="spellStart"/>
      <w:r>
        <w:rPr>
          <w:rFonts w:ascii="Palatino Linotype" w:eastAsia="Times New Roman" w:hAnsi="Palatino Linotype" w:cs="Times New Roman"/>
          <w:i/>
          <w:color w:val="000000"/>
          <w:sz w:val="24"/>
          <w:szCs w:val="24"/>
        </w:rPr>
        <w:t>zellegraphics</w:t>
      </w:r>
      <w:proofErr w:type="spellEnd"/>
      <w:r>
        <w:rPr>
          <w:rFonts w:ascii="Palatino Linotype" w:eastAsia="Times New Roman" w:hAnsi="Palatino Linotype" w:cs="Times New Roman"/>
          <w:i/>
          <w:color w:val="000000"/>
          <w:sz w:val="24"/>
          <w:szCs w:val="24"/>
        </w:rPr>
        <w:t xml:space="preserve"> 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file will be in the right place. </w:t>
      </w:r>
    </w:p>
    <w:p w14:paraId="67A9D61B" w14:textId="77777777" w:rsidR="00926006" w:rsidRDefault="00926006" w:rsidP="0092600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</w:p>
    <w:p w14:paraId="7987B82D" w14:textId="77777777" w:rsidR="00926006" w:rsidRDefault="00926006" w:rsidP="00926006">
      <w:pPr>
        <w:numPr>
          <w:ilvl w:val="0"/>
          <w:numId w:val="9"/>
        </w:num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To verify your installation: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</w:r>
    </w:p>
    <w:p w14:paraId="66B1858A" w14:textId="5F3B6958" w:rsidR="00926006" w:rsidRDefault="00BC4625" w:rsidP="00926006">
      <w:pPr>
        <w:numPr>
          <w:ilvl w:val="1"/>
          <w:numId w:val="9"/>
        </w:num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Open a terminal and </w:t>
      </w:r>
      <w:r w:rsidR="001E3F55">
        <w:rPr>
          <w:rFonts w:ascii="Palatino Linotype" w:eastAsia="Times New Roman" w:hAnsi="Palatino Linotype" w:cs="Times New Roman"/>
          <w:color w:val="000000"/>
          <w:sz w:val="24"/>
          <w:szCs w:val="24"/>
        </w:rPr>
        <w:t xml:space="preserve">launch </w:t>
      </w:r>
      <w:r>
        <w:rPr>
          <w:rFonts w:ascii="Palatino Linotype" w:eastAsia="Times New Roman" w:hAnsi="Palatino Linotype" w:cs="Times New Roman"/>
          <w:i/>
          <w:color w:val="000000"/>
          <w:sz w:val="24"/>
          <w:szCs w:val="24"/>
        </w:rPr>
        <w:t>idle3</w:t>
      </w:r>
      <w:r w:rsidR="00926006"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</w:r>
    </w:p>
    <w:p w14:paraId="435CEE40" w14:textId="77777777" w:rsidR="00926006" w:rsidRDefault="00926006" w:rsidP="00926006">
      <w:pPr>
        <w:numPr>
          <w:ilvl w:val="1"/>
          <w:numId w:val="9"/>
        </w:numPr>
        <w:shd w:val="clear" w:color="auto" w:fill="FFFFFF"/>
        <w:spacing w:after="0" w:line="373" w:lineRule="atLeast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At the prompt type: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</w:r>
      <w:r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 xml:space="preserve">from </w:t>
      </w:r>
      <w:proofErr w:type="spellStart"/>
      <w:r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>zellegraphics</w:t>
      </w:r>
      <w:proofErr w:type="spellEnd"/>
      <w:r>
        <w:rPr>
          <w:rFonts w:ascii="Palatino Linotype" w:eastAsia="Times New Roman" w:hAnsi="Palatino Linotype" w:cs="Times New Roman"/>
          <w:b/>
          <w:color w:val="000000"/>
          <w:sz w:val="24"/>
          <w:szCs w:val="24"/>
        </w:rPr>
        <w:t xml:space="preserve"> import *</w:t>
      </w: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  <w:t>press ENTER</w:t>
      </w:r>
    </w:p>
    <w:p w14:paraId="5D420BFD" w14:textId="642E1935" w:rsidR="00926006" w:rsidRPr="00926006" w:rsidRDefault="00926006" w:rsidP="007B6D57">
      <w:pPr>
        <w:shd w:val="clear" w:color="auto" w:fill="FFFFFF"/>
        <w:spacing w:after="0" w:line="373" w:lineRule="atLeast"/>
        <w:ind w:left="720"/>
        <w:rPr>
          <w:rFonts w:ascii="Palatino Linotype" w:eastAsia="Times New Roman" w:hAnsi="Palatino Linotype" w:cs="Times New Roman"/>
          <w:color w:val="000000"/>
          <w:sz w:val="24"/>
          <w:szCs w:val="24"/>
        </w:rPr>
      </w:pPr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br/>
        <w:t xml:space="preserve">If you do not get an error </w:t>
      </w:r>
      <w:bookmarkStart w:id="0" w:name="_GoBack"/>
      <w:bookmarkEnd w:id="0"/>
      <w:r>
        <w:rPr>
          <w:rFonts w:ascii="Palatino Linotype" w:eastAsia="Times New Roman" w:hAnsi="Palatino Linotype" w:cs="Times New Roman"/>
          <w:color w:val="000000"/>
          <w:sz w:val="24"/>
          <w:szCs w:val="24"/>
        </w:rPr>
        <w:t>message, then the installation was successful.</w:t>
      </w:r>
    </w:p>
    <w:sectPr w:rsidR="00926006" w:rsidRPr="009260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8496A"/>
    <w:multiLevelType w:val="multilevel"/>
    <w:tmpl w:val="FE1894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9034470"/>
    <w:multiLevelType w:val="multilevel"/>
    <w:tmpl w:val="667AB2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" w15:restartNumberingAfterBreak="0">
    <w:nsid w:val="26011B78"/>
    <w:multiLevelType w:val="hybridMultilevel"/>
    <w:tmpl w:val="13BA4E2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87C447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37C82B4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4D796B5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4F775396"/>
    <w:multiLevelType w:val="multilevel"/>
    <w:tmpl w:val="FE1894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5BB2518"/>
    <w:multiLevelType w:val="hybridMultilevel"/>
    <w:tmpl w:val="8C62F0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6"/>
  </w:num>
  <w:num w:numId="7">
    <w:abstractNumId w:val="5"/>
  </w:num>
  <w:num w:numId="8">
    <w:abstractNumId w:val="4"/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LQwMDQwNTW2NDczN7ZU0lEKTi0uzszPAykwrwUApCYR0iwAAAA="/>
  </w:docVars>
  <w:rsids>
    <w:rsidRoot w:val="00EF7860"/>
    <w:rsid w:val="00002DEC"/>
    <w:rsid w:val="00003EB4"/>
    <w:rsid w:val="00007A9D"/>
    <w:rsid w:val="000110F1"/>
    <w:rsid w:val="000161E2"/>
    <w:rsid w:val="00020088"/>
    <w:rsid w:val="00021438"/>
    <w:rsid w:val="00033FB5"/>
    <w:rsid w:val="00035992"/>
    <w:rsid w:val="00044AB2"/>
    <w:rsid w:val="00045036"/>
    <w:rsid w:val="000474C8"/>
    <w:rsid w:val="000544A4"/>
    <w:rsid w:val="00054754"/>
    <w:rsid w:val="000572B1"/>
    <w:rsid w:val="000644D1"/>
    <w:rsid w:val="000661D6"/>
    <w:rsid w:val="00067681"/>
    <w:rsid w:val="0007141A"/>
    <w:rsid w:val="00071C86"/>
    <w:rsid w:val="00073F97"/>
    <w:rsid w:val="000746AA"/>
    <w:rsid w:val="000751C3"/>
    <w:rsid w:val="000763BD"/>
    <w:rsid w:val="000804E0"/>
    <w:rsid w:val="000805C0"/>
    <w:rsid w:val="00086436"/>
    <w:rsid w:val="00092064"/>
    <w:rsid w:val="000A1FDE"/>
    <w:rsid w:val="000A3704"/>
    <w:rsid w:val="000A7489"/>
    <w:rsid w:val="000C3AA8"/>
    <w:rsid w:val="000D0115"/>
    <w:rsid w:val="000D0436"/>
    <w:rsid w:val="000D2C0D"/>
    <w:rsid w:val="000D4893"/>
    <w:rsid w:val="000D6779"/>
    <w:rsid w:val="000D71CC"/>
    <w:rsid w:val="000D792B"/>
    <w:rsid w:val="000E428B"/>
    <w:rsid w:val="000E7AB9"/>
    <w:rsid w:val="000F0E00"/>
    <w:rsid w:val="000F296A"/>
    <w:rsid w:val="000F4F56"/>
    <w:rsid w:val="000F7EB8"/>
    <w:rsid w:val="00101E6D"/>
    <w:rsid w:val="001022B6"/>
    <w:rsid w:val="00105BBA"/>
    <w:rsid w:val="0011069F"/>
    <w:rsid w:val="00110A3A"/>
    <w:rsid w:val="00112174"/>
    <w:rsid w:val="0011244A"/>
    <w:rsid w:val="00114ADA"/>
    <w:rsid w:val="00115645"/>
    <w:rsid w:val="00115C62"/>
    <w:rsid w:val="00117DC8"/>
    <w:rsid w:val="0012087F"/>
    <w:rsid w:val="00125DD4"/>
    <w:rsid w:val="00131E00"/>
    <w:rsid w:val="001400A5"/>
    <w:rsid w:val="0014608D"/>
    <w:rsid w:val="00146DB7"/>
    <w:rsid w:val="001543CC"/>
    <w:rsid w:val="00163951"/>
    <w:rsid w:val="00163BEC"/>
    <w:rsid w:val="0016452B"/>
    <w:rsid w:val="00164A17"/>
    <w:rsid w:val="001675E7"/>
    <w:rsid w:val="00170C03"/>
    <w:rsid w:val="00170F5E"/>
    <w:rsid w:val="00177F7F"/>
    <w:rsid w:val="001847C1"/>
    <w:rsid w:val="00184826"/>
    <w:rsid w:val="00185191"/>
    <w:rsid w:val="00185FAF"/>
    <w:rsid w:val="00191B08"/>
    <w:rsid w:val="00192C2A"/>
    <w:rsid w:val="00193C0F"/>
    <w:rsid w:val="00195C65"/>
    <w:rsid w:val="001A2FA8"/>
    <w:rsid w:val="001A323D"/>
    <w:rsid w:val="001A39C2"/>
    <w:rsid w:val="001B79F0"/>
    <w:rsid w:val="001C1953"/>
    <w:rsid w:val="001C2856"/>
    <w:rsid w:val="001C631B"/>
    <w:rsid w:val="001D0FEF"/>
    <w:rsid w:val="001D21ED"/>
    <w:rsid w:val="001E089C"/>
    <w:rsid w:val="001E1E62"/>
    <w:rsid w:val="001E3F55"/>
    <w:rsid w:val="001E6D62"/>
    <w:rsid w:val="001F06DE"/>
    <w:rsid w:val="001F1377"/>
    <w:rsid w:val="001F4D0C"/>
    <w:rsid w:val="001F4FFF"/>
    <w:rsid w:val="002011D9"/>
    <w:rsid w:val="00203241"/>
    <w:rsid w:val="002108F5"/>
    <w:rsid w:val="00216039"/>
    <w:rsid w:val="0022220E"/>
    <w:rsid w:val="0022249C"/>
    <w:rsid w:val="00227E9B"/>
    <w:rsid w:val="0023607A"/>
    <w:rsid w:val="00236149"/>
    <w:rsid w:val="00242EC5"/>
    <w:rsid w:val="002435BF"/>
    <w:rsid w:val="00243D04"/>
    <w:rsid w:val="00250859"/>
    <w:rsid w:val="00253489"/>
    <w:rsid w:val="002538B6"/>
    <w:rsid w:val="00255CB0"/>
    <w:rsid w:val="00266026"/>
    <w:rsid w:val="0026663A"/>
    <w:rsid w:val="00272AA8"/>
    <w:rsid w:val="00277061"/>
    <w:rsid w:val="00282DDA"/>
    <w:rsid w:val="00291584"/>
    <w:rsid w:val="0029176B"/>
    <w:rsid w:val="002936A3"/>
    <w:rsid w:val="00295C07"/>
    <w:rsid w:val="002A4C23"/>
    <w:rsid w:val="002A76CB"/>
    <w:rsid w:val="002B379E"/>
    <w:rsid w:val="002B40B5"/>
    <w:rsid w:val="002B4637"/>
    <w:rsid w:val="002B5897"/>
    <w:rsid w:val="002C0899"/>
    <w:rsid w:val="002C0FA4"/>
    <w:rsid w:val="002C2A3E"/>
    <w:rsid w:val="002C3260"/>
    <w:rsid w:val="002C4B5C"/>
    <w:rsid w:val="002C62F4"/>
    <w:rsid w:val="002D21B1"/>
    <w:rsid w:val="002D29F3"/>
    <w:rsid w:val="002D2B09"/>
    <w:rsid w:val="002D395A"/>
    <w:rsid w:val="002D6635"/>
    <w:rsid w:val="002E1458"/>
    <w:rsid w:val="002E14CD"/>
    <w:rsid w:val="002E40D9"/>
    <w:rsid w:val="002F1D7E"/>
    <w:rsid w:val="002F1D8A"/>
    <w:rsid w:val="002F5236"/>
    <w:rsid w:val="002F5849"/>
    <w:rsid w:val="002F7165"/>
    <w:rsid w:val="00304FF8"/>
    <w:rsid w:val="003053A5"/>
    <w:rsid w:val="0030777F"/>
    <w:rsid w:val="00310798"/>
    <w:rsid w:val="00310BB7"/>
    <w:rsid w:val="00314929"/>
    <w:rsid w:val="003164F2"/>
    <w:rsid w:val="00331F8F"/>
    <w:rsid w:val="00332D54"/>
    <w:rsid w:val="0033674D"/>
    <w:rsid w:val="00342BF3"/>
    <w:rsid w:val="00343436"/>
    <w:rsid w:val="00345C34"/>
    <w:rsid w:val="0035008B"/>
    <w:rsid w:val="00350B8F"/>
    <w:rsid w:val="00351B60"/>
    <w:rsid w:val="0035252E"/>
    <w:rsid w:val="003577EA"/>
    <w:rsid w:val="00357A61"/>
    <w:rsid w:val="00357A92"/>
    <w:rsid w:val="00362773"/>
    <w:rsid w:val="00363C97"/>
    <w:rsid w:val="003640C3"/>
    <w:rsid w:val="00364DAE"/>
    <w:rsid w:val="00373007"/>
    <w:rsid w:val="0037473F"/>
    <w:rsid w:val="00385498"/>
    <w:rsid w:val="00385B8B"/>
    <w:rsid w:val="003872FD"/>
    <w:rsid w:val="00387AE8"/>
    <w:rsid w:val="00392516"/>
    <w:rsid w:val="003A47ED"/>
    <w:rsid w:val="003A4ACB"/>
    <w:rsid w:val="003B12B5"/>
    <w:rsid w:val="003B6947"/>
    <w:rsid w:val="003B6F0C"/>
    <w:rsid w:val="003C75D4"/>
    <w:rsid w:val="003D2CE1"/>
    <w:rsid w:val="003D41EA"/>
    <w:rsid w:val="003D5F81"/>
    <w:rsid w:val="003D710F"/>
    <w:rsid w:val="003D76F3"/>
    <w:rsid w:val="003E0748"/>
    <w:rsid w:val="003E15B4"/>
    <w:rsid w:val="003E160D"/>
    <w:rsid w:val="003E5A7D"/>
    <w:rsid w:val="003F1287"/>
    <w:rsid w:val="003F7393"/>
    <w:rsid w:val="003F7B53"/>
    <w:rsid w:val="00400DCC"/>
    <w:rsid w:val="00402D30"/>
    <w:rsid w:val="00403BDB"/>
    <w:rsid w:val="0040433E"/>
    <w:rsid w:val="00407557"/>
    <w:rsid w:val="00407FD5"/>
    <w:rsid w:val="004134B2"/>
    <w:rsid w:val="004149CD"/>
    <w:rsid w:val="00416231"/>
    <w:rsid w:val="004166EE"/>
    <w:rsid w:val="00425B06"/>
    <w:rsid w:val="004264D3"/>
    <w:rsid w:val="0042723B"/>
    <w:rsid w:val="00432001"/>
    <w:rsid w:val="00440963"/>
    <w:rsid w:val="0044395A"/>
    <w:rsid w:val="00443C53"/>
    <w:rsid w:val="004449F4"/>
    <w:rsid w:val="00447FEF"/>
    <w:rsid w:val="004529CF"/>
    <w:rsid w:val="00455622"/>
    <w:rsid w:val="00456A1B"/>
    <w:rsid w:val="004631E0"/>
    <w:rsid w:val="004658DE"/>
    <w:rsid w:val="00466669"/>
    <w:rsid w:val="004719B8"/>
    <w:rsid w:val="0047204F"/>
    <w:rsid w:val="00472767"/>
    <w:rsid w:val="0047315D"/>
    <w:rsid w:val="004737F6"/>
    <w:rsid w:val="00477D26"/>
    <w:rsid w:val="00480629"/>
    <w:rsid w:val="004808C4"/>
    <w:rsid w:val="00485661"/>
    <w:rsid w:val="004858C2"/>
    <w:rsid w:val="004923CC"/>
    <w:rsid w:val="004925EC"/>
    <w:rsid w:val="004A375E"/>
    <w:rsid w:val="004A6B3A"/>
    <w:rsid w:val="004B01F5"/>
    <w:rsid w:val="004B3393"/>
    <w:rsid w:val="004B61E4"/>
    <w:rsid w:val="004B6E66"/>
    <w:rsid w:val="004C03C6"/>
    <w:rsid w:val="004C0F31"/>
    <w:rsid w:val="004C3848"/>
    <w:rsid w:val="004C4C4F"/>
    <w:rsid w:val="004C4D5E"/>
    <w:rsid w:val="004C505A"/>
    <w:rsid w:val="004C7E62"/>
    <w:rsid w:val="004D0D7B"/>
    <w:rsid w:val="004D575C"/>
    <w:rsid w:val="004D6B7F"/>
    <w:rsid w:val="004E0681"/>
    <w:rsid w:val="004E356D"/>
    <w:rsid w:val="004E66D3"/>
    <w:rsid w:val="004E6C97"/>
    <w:rsid w:val="004F1184"/>
    <w:rsid w:val="004F1AE8"/>
    <w:rsid w:val="004F4BC9"/>
    <w:rsid w:val="004F5D35"/>
    <w:rsid w:val="004F6E9B"/>
    <w:rsid w:val="004F754A"/>
    <w:rsid w:val="00503490"/>
    <w:rsid w:val="005059A9"/>
    <w:rsid w:val="00505FE9"/>
    <w:rsid w:val="00511305"/>
    <w:rsid w:val="005113D2"/>
    <w:rsid w:val="005115A9"/>
    <w:rsid w:val="0051387F"/>
    <w:rsid w:val="00514C3F"/>
    <w:rsid w:val="0052422A"/>
    <w:rsid w:val="00527D34"/>
    <w:rsid w:val="00531A4D"/>
    <w:rsid w:val="00533516"/>
    <w:rsid w:val="005360CC"/>
    <w:rsid w:val="00536195"/>
    <w:rsid w:val="00537042"/>
    <w:rsid w:val="005418BB"/>
    <w:rsid w:val="00543132"/>
    <w:rsid w:val="00546B4F"/>
    <w:rsid w:val="0055781B"/>
    <w:rsid w:val="005612FC"/>
    <w:rsid w:val="00562636"/>
    <w:rsid w:val="0056357E"/>
    <w:rsid w:val="00565652"/>
    <w:rsid w:val="00570C29"/>
    <w:rsid w:val="005711F9"/>
    <w:rsid w:val="0057145F"/>
    <w:rsid w:val="00571A0A"/>
    <w:rsid w:val="00576D80"/>
    <w:rsid w:val="005774A5"/>
    <w:rsid w:val="00580ED8"/>
    <w:rsid w:val="00581E10"/>
    <w:rsid w:val="00582485"/>
    <w:rsid w:val="00584B38"/>
    <w:rsid w:val="00585331"/>
    <w:rsid w:val="0059123D"/>
    <w:rsid w:val="00595E59"/>
    <w:rsid w:val="005A1E93"/>
    <w:rsid w:val="005A35DC"/>
    <w:rsid w:val="005A59F3"/>
    <w:rsid w:val="005B73DB"/>
    <w:rsid w:val="005C3B2E"/>
    <w:rsid w:val="005D01F2"/>
    <w:rsid w:val="005D4031"/>
    <w:rsid w:val="005D462A"/>
    <w:rsid w:val="005E13F4"/>
    <w:rsid w:val="005E5216"/>
    <w:rsid w:val="005E5795"/>
    <w:rsid w:val="005F1950"/>
    <w:rsid w:val="005F2905"/>
    <w:rsid w:val="005F379A"/>
    <w:rsid w:val="005F4362"/>
    <w:rsid w:val="0060055A"/>
    <w:rsid w:val="00600B7B"/>
    <w:rsid w:val="006028FA"/>
    <w:rsid w:val="00604A1F"/>
    <w:rsid w:val="00604A75"/>
    <w:rsid w:val="00604E5E"/>
    <w:rsid w:val="00605782"/>
    <w:rsid w:val="006068B5"/>
    <w:rsid w:val="00607589"/>
    <w:rsid w:val="00610636"/>
    <w:rsid w:val="00612BAB"/>
    <w:rsid w:val="00612EA1"/>
    <w:rsid w:val="0061357C"/>
    <w:rsid w:val="00615407"/>
    <w:rsid w:val="00616813"/>
    <w:rsid w:val="00617BA8"/>
    <w:rsid w:val="00620A4B"/>
    <w:rsid w:val="0062430A"/>
    <w:rsid w:val="0062465D"/>
    <w:rsid w:val="006249CD"/>
    <w:rsid w:val="00640414"/>
    <w:rsid w:val="00640BAC"/>
    <w:rsid w:val="00643448"/>
    <w:rsid w:val="0064544D"/>
    <w:rsid w:val="0065403C"/>
    <w:rsid w:val="00654587"/>
    <w:rsid w:val="006624AA"/>
    <w:rsid w:val="006628DD"/>
    <w:rsid w:val="00663057"/>
    <w:rsid w:val="00665556"/>
    <w:rsid w:val="0066668B"/>
    <w:rsid w:val="00666774"/>
    <w:rsid w:val="0067015D"/>
    <w:rsid w:val="006701A3"/>
    <w:rsid w:val="00672FF0"/>
    <w:rsid w:val="00673AB8"/>
    <w:rsid w:val="00683E1B"/>
    <w:rsid w:val="00684633"/>
    <w:rsid w:val="00684B55"/>
    <w:rsid w:val="006863CC"/>
    <w:rsid w:val="006873C9"/>
    <w:rsid w:val="00687B39"/>
    <w:rsid w:val="006952AF"/>
    <w:rsid w:val="006A2149"/>
    <w:rsid w:val="006A55B2"/>
    <w:rsid w:val="006B43BE"/>
    <w:rsid w:val="006C1B00"/>
    <w:rsid w:val="006D4450"/>
    <w:rsid w:val="006E5E51"/>
    <w:rsid w:val="006E619E"/>
    <w:rsid w:val="006F005A"/>
    <w:rsid w:val="006F6C4A"/>
    <w:rsid w:val="00700F23"/>
    <w:rsid w:val="00700F72"/>
    <w:rsid w:val="007024D7"/>
    <w:rsid w:val="00702F00"/>
    <w:rsid w:val="0070399D"/>
    <w:rsid w:val="007039D3"/>
    <w:rsid w:val="00706312"/>
    <w:rsid w:val="00706549"/>
    <w:rsid w:val="0071406E"/>
    <w:rsid w:val="007140B2"/>
    <w:rsid w:val="007156AE"/>
    <w:rsid w:val="0071638A"/>
    <w:rsid w:val="007204ED"/>
    <w:rsid w:val="007215CC"/>
    <w:rsid w:val="007246A8"/>
    <w:rsid w:val="007254B6"/>
    <w:rsid w:val="00725588"/>
    <w:rsid w:val="00725677"/>
    <w:rsid w:val="00730F4A"/>
    <w:rsid w:val="00732F90"/>
    <w:rsid w:val="00735F4B"/>
    <w:rsid w:val="00736600"/>
    <w:rsid w:val="007410F1"/>
    <w:rsid w:val="00743E24"/>
    <w:rsid w:val="0074425A"/>
    <w:rsid w:val="00744730"/>
    <w:rsid w:val="00745DDB"/>
    <w:rsid w:val="0074658D"/>
    <w:rsid w:val="0075251F"/>
    <w:rsid w:val="00757B39"/>
    <w:rsid w:val="00760697"/>
    <w:rsid w:val="00761B8B"/>
    <w:rsid w:val="007624F1"/>
    <w:rsid w:val="00763334"/>
    <w:rsid w:val="00770ACC"/>
    <w:rsid w:val="0077504D"/>
    <w:rsid w:val="0077640F"/>
    <w:rsid w:val="00781C60"/>
    <w:rsid w:val="00782569"/>
    <w:rsid w:val="0078341B"/>
    <w:rsid w:val="00785007"/>
    <w:rsid w:val="0078621D"/>
    <w:rsid w:val="00786CA8"/>
    <w:rsid w:val="00787A70"/>
    <w:rsid w:val="00796695"/>
    <w:rsid w:val="00797F29"/>
    <w:rsid w:val="007A2CB5"/>
    <w:rsid w:val="007A3698"/>
    <w:rsid w:val="007A591F"/>
    <w:rsid w:val="007A62E4"/>
    <w:rsid w:val="007B1F9C"/>
    <w:rsid w:val="007B3F08"/>
    <w:rsid w:val="007B6D57"/>
    <w:rsid w:val="007C3F4F"/>
    <w:rsid w:val="007C6658"/>
    <w:rsid w:val="007C6997"/>
    <w:rsid w:val="007C6EFC"/>
    <w:rsid w:val="007D1A15"/>
    <w:rsid w:val="007E13B7"/>
    <w:rsid w:val="007E3013"/>
    <w:rsid w:val="007E4667"/>
    <w:rsid w:val="007E5305"/>
    <w:rsid w:val="007E5DA4"/>
    <w:rsid w:val="007E6D01"/>
    <w:rsid w:val="007F1E7C"/>
    <w:rsid w:val="007F2EDB"/>
    <w:rsid w:val="007F4D34"/>
    <w:rsid w:val="007F58C3"/>
    <w:rsid w:val="007F6939"/>
    <w:rsid w:val="007F74DD"/>
    <w:rsid w:val="007F74F7"/>
    <w:rsid w:val="007F7A45"/>
    <w:rsid w:val="008031FF"/>
    <w:rsid w:val="00803DB4"/>
    <w:rsid w:val="00805AFE"/>
    <w:rsid w:val="00806544"/>
    <w:rsid w:val="008111B5"/>
    <w:rsid w:val="008174CD"/>
    <w:rsid w:val="008176F2"/>
    <w:rsid w:val="00820698"/>
    <w:rsid w:val="00821D18"/>
    <w:rsid w:val="008321EA"/>
    <w:rsid w:val="008323C1"/>
    <w:rsid w:val="00834349"/>
    <w:rsid w:val="00840178"/>
    <w:rsid w:val="0084174C"/>
    <w:rsid w:val="00843932"/>
    <w:rsid w:val="008538B4"/>
    <w:rsid w:val="00855C87"/>
    <w:rsid w:val="0086094A"/>
    <w:rsid w:val="008613A9"/>
    <w:rsid w:val="00862518"/>
    <w:rsid w:val="0086365A"/>
    <w:rsid w:val="008676B3"/>
    <w:rsid w:val="00872041"/>
    <w:rsid w:val="008739FB"/>
    <w:rsid w:val="00877433"/>
    <w:rsid w:val="008804AB"/>
    <w:rsid w:val="00881A6D"/>
    <w:rsid w:val="00885C1E"/>
    <w:rsid w:val="00887D0E"/>
    <w:rsid w:val="008910F5"/>
    <w:rsid w:val="00891CD5"/>
    <w:rsid w:val="0089398D"/>
    <w:rsid w:val="00896A9D"/>
    <w:rsid w:val="008A0526"/>
    <w:rsid w:val="008B1719"/>
    <w:rsid w:val="008B1AC4"/>
    <w:rsid w:val="008B2E88"/>
    <w:rsid w:val="008B3EE1"/>
    <w:rsid w:val="008B4A6A"/>
    <w:rsid w:val="008B68C0"/>
    <w:rsid w:val="008C026C"/>
    <w:rsid w:val="008C1B85"/>
    <w:rsid w:val="008C2CC8"/>
    <w:rsid w:val="008C431B"/>
    <w:rsid w:val="008D1133"/>
    <w:rsid w:val="008D1BA6"/>
    <w:rsid w:val="008D3234"/>
    <w:rsid w:val="008D5B3E"/>
    <w:rsid w:val="008D63BB"/>
    <w:rsid w:val="008E0FBC"/>
    <w:rsid w:val="008E22E1"/>
    <w:rsid w:val="008E31B3"/>
    <w:rsid w:val="008E7439"/>
    <w:rsid w:val="008F0797"/>
    <w:rsid w:val="008F0E55"/>
    <w:rsid w:val="008F1B07"/>
    <w:rsid w:val="008F26BB"/>
    <w:rsid w:val="008F3CF7"/>
    <w:rsid w:val="008F56AD"/>
    <w:rsid w:val="008F6AEF"/>
    <w:rsid w:val="009108A4"/>
    <w:rsid w:val="00911AC9"/>
    <w:rsid w:val="00911EC4"/>
    <w:rsid w:val="00915D9D"/>
    <w:rsid w:val="00915E34"/>
    <w:rsid w:val="009211C4"/>
    <w:rsid w:val="00924610"/>
    <w:rsid w:val="00924F91"/>
    <w:rsid w:val="00926006"/>
    <w:rsid w:val="0092763A"/>
    <w:rsid w:val="009465F9"/>
    <w:rsid w:val="00955458"/>
    <w:rsid w:val="009652C1"/>
    <w:rsid w:val="00966FA4"/>
    <w:rsid w:val="00977085"/>
    <w:rsid w:val="00980EB4"/>
    <w:rsid w:val="009823AD"/>
    <w:rsid w:val="00982C9F"/>
    <w:rsid w:val="00983B1E"/>
    <w:rsid w:val="009844B3"/>
    <w:rsid w:val="00992253"/>
    <w:rsid w:val="00992BBD"/>
    <w:rsid w:val="00992E89"/>
    <w:rsid w:val="009944DC"/>
    <w:rsid w:val="00994A41"/>
    <w:rsid w:val="009A0AE5"/>
    <w:rsid w:val="009A3106"/>
    <w:rsid w:val="009A5C34"/>
    <w:rsid w:val="009B147F"/>
    <w:rsid w:val="009B1F50"/>
    <w:rsid w:val="009B31CB"/>
    <w:rsid w:val="009B53CD"/>
    <w:rsid w:val="009B7053"/>
    <w:rsid w:val="009B7103"/>
    <w:rsid w:val="009B7ECD"/>
    <w:rsid w:val="009C2784"/>
    <w:rsid w:val="009C46B6"/>
    <w:rsid w:val="009C4D15"/>
    <w:rsid w:val="009C740E"/>
    <w:rsid w:val="009E099C"/>
    <w:rsid w:val="009E0D5E"/>
    <w:rsid w:val="009E29A9"/>
    <w:rsid w:val="009E467C"/>
    <w:rsid w:val="009E5C4B"/>
    <w:rsid w:val="009E6530"/>
    <w:rsid w:val="009F01EF"/>
    <w:rsid w:val="009F1282"/>
    <w:rsid w:val="009F3EBD"/>
    <w:rsid w:val="009F474A"/>
    <w:rsid w:val="009F5A1F"/>
    <w:rsid w:val="009F640F"/>
    <w:rsid w:val="009F7CC0"/>
    <w:rsid w:val="00A0663D"/>
    <w:rsid w:val="00A07CA7"/>
    <w:rsid w:val="00A11931"/>
    <w:rsid w:val="00A131B6"/>
    <w:rsid w:val="00A15749"/>
    <w:rsid w:val="00A16B8B"/>
    <w:rsid w:val="00A175A8"/>
    <w:rsid w:val="00A17C9E"/>
    <w:rsid w:val="00A20928"/>
    <w:rsid w:val="00A21022"/>
    <w:rsid w:val="00A23E32"/>
    <w:rsid w:val="00A24B64"/>
    <w:rsid w:val="00A24C63"/>
    <w:rsid w:val="00A27085"/>
    <w:rsid w:val="00A3107E"/>
    <w:rsid w:val="00A40BEF"/>
    <w:rsid w:val="00A40CDA"/>
    <w:rsid w:val="00A434FF"/>
    <w:rsid w:val="00A50A6B"/>
    <w:rsid w:val="00A533F8"/>
    <w:rsid w:val="00A541DF"/>
    <w:rsid w:val="00A5519A"/>
    <w:rsid w:val="00A641B9"/>
    <w:rsid w:val="00A644E6"/>
    <w:rsid w:val="00A6575A"/>
    <w:rsid w:val="00A66CCA"/>
    <w:rsid w:val="00A74052"/>
    <w:rsid w:val="00A8023E"/>
    <w:rsid w:val="00A8389F"/>
    <w:rsid w:val="00A852DC"/>
    <w:rsid w:val="00A872B5"/>
    <w:rsid w:val="00A92E4F"/>
    <w:rsid w:val="00A931C7"/>
    <w:rsid w:val="00A9365E"/>
    <w:rsid w:val="00A94C85"/>
    <w:rsid w:val="00AA0163"/>
    <w:rsid w:val="00AA0565"/>
    <w:rsid w:val="00AA3D25"/>
    <w:rsid w:val="00AB3C02"/>
    <w:rsid w:val="00AC0B1C"/>
    <w:rsid w:val="00AC1167"/>
    <w:rsid w:val="00AC169B"/>
    <w:rsid w:val="00AC1DA1"/>
    <w:rsid w:val="00AC408A"/>
    <w:rsid w:val="00AC5B35"/>
    <w:rsid w:val="00AD076A"/>
    <w:rsid w:val="00AD491D"/>
    <w:rsid w:val="00AD49F0"/>
    <w:rsid w:val="00AD4E3D"/>
    <w:rsid w:val="00AD7CAF"/>
    <w:rsid w:val="00AE1C83"/>
    <w:rsid w:val="00AE250D"/>
    <w:rsid w:val="00AE334D"/>
    <w:rsid w:val="00AE36D9"/>
    <w:rsid w:val="00AF509D"/>
    <w:rsid w:val="00AF6580"/>
    <w:rsid w:val="00AF77FF"/>
    <w:rsid w:val="00AF7C87"/>
    <w:rsid w:val="00B017D8"/>
    <w:rsid w:val="00B02B26"/>
    <w:rsid w:val="00B03DC4"/>
    <w:rsid w:val="00B05E3F"/>
    <w:rsid w:val="00B07C07"/>
    <w:rsid w:val="00B12AE6"/>
    <w:rsid w:val="00B1644A"/>
    <w:rsid w:val="00B20AB8"/>
    <w:rsid w:val="00B24CE5"/>
    <w:rsid w:val="00B26C4A"/>
    <w:rsid w:val="00B270C8"/>
    <w:rsid w:val="00B2773A"/>
    <w:rsid w:val="00B308FC"/>
    <w:rsid w:val="00B313BD"/>
    <w:rsid w:val="00B34EC1"/>
    <w:rsid w:val="00B37DEC"/>
    <w:rsid w:val="00B430F6"/>
    <w:rsid w:val="00B454D8"/>
    <w:rsid w:val="00B45E03"/>
    <w:rsid w:val="00B50723"/>
    <w:rsid w:val="00B52B35"/>
    <w:rsid w:val="00B5312B"/>
    <w:rsid w:val="00B55523"/>
    <w:rsid w:val="00B605F4"/>
    <w:rsid w:val="00B62DD7"/>
    <w:rsid w:val="00B63641"/>
    <w:rsid w:val="00B65CF3"/>
    <w:rsid w:val="00B704E1"/>
    <w:rsid w:val="00B729A8"/>
    <w:rsid w:val="00B739C6"/>
    <w:rsid w:val="00B7564B"/>
    <w:rsid w:val="00B75FD2"/>
    <w:rsid w:val="00B812C6"/>
    <w:rsid w:val="00B820B3"/>
    <w:rsid w:val="00B82176"/>
    <w:rsid w:val="00B8567A"/>
    <w:rsid w:val="00B9501F"/>
    <w:rsid w:val="00B95749"/>
    <w:rsid w:val="00BA1244"/>
    <w:rsid w:val="00BA502F"/>
    <w:rsid w:val="00BA50FF"/>
    <w:rsid w:val="00BA5714"/>
    <w:rsid w:val="00BA7733"/>
    <w:rsid w:val="00BB0BC1"/>
    <w:rsid w:val="00BB5723"/>
    <w:rsid w:val="00BB63E8"/>
    <w:rsid w:val="00BC4625"/>
    <w:rsid w:val="00BD4147"/>
    <w:rsid w:val="00BD5515"/>
    <w:rsid w:val="00BE129D"/>
    <w:rsid w:val="00BE51D5"/>
    <w:rsid w:val="00BE7C08"/>
    <w:rsid w:val="00BF1766"/>
    <w:rsid w:val="00BF7C3F"/>
    <w:rsid w:val="00C0175E"/>
    <w:rsid w:val="00C01A2A"/>
    <w:rsid w:val="00C02301"/>
    <w:rsid w:val="00C04AC9"/>
    <w:rsid w:val="00C11743"/>
    <w:rsid w:val="00C119B4"/>
    <w:rsid w:val="00C22B82"/>
    <w:rsid w:val="00C24611"/>
    <w:rsid w:val="00C2583F"/>
    <w:rsid w:val="00C25B3A"/>
    <w:rsid w:val="00C26752"/>
    <w:rsid w:val="00C300F5"/>
    <w:rsid w:val="00C3683F"/>
    <w:rsid w:val="00C45480"/>
    <w:rsid w:val="00C51758"/>
    <w:rsid w:val="00C519F6"/>
    <w:rsid w:val="00C51A38"/>
    <w:rsid w:val="00C5371B"/>
    <w:rsid w:val="00C60086"/>
    <w:rsid w:val="00C606B6"/>
    <w:rsid w:val="00C60E6D"/>
    <w:rsid w:val="00C6143D"/>
    <w:rsid w:val="00C61688"/>
    <w:rsid w:val="00C61C7F"/>
    <w:rsid w:val="00C61D2A"/>
    <w:rsid w:val="00C6559E"/>
    <w:rsid w:val="00C659B7"/>
    <w:rsid w:val="00C674F0"/>
    <w:rsid w:val="00C709E1"/>
    <w:rsid w:val="00C73135"/>
    <w:rsid w:val="00C7495D"/>
    <w:rsid w:val="00C764CA"/>
    <w:rsid w:val="00C8193B"/>
    <w:rsid w:val="00C8206D"/>
    <w:rsid w:val="00C8268C"/>
    <w:rsid w:val="00C84D05"/>
    <w:rsid w:val="00C87D5F"/>
    <w:rsid w:val="00C90821"/>
    <w:rsid w:val="00C91869"/>
    <w:rsid w:val="00C92997"/>
    <w:rsid w:val="00C934E3"/>
    <w:rsid w:val="00CA0F33"/>
    <w:rsid w:val="00CA56A5"/>
    <w:rsid w:val="00CA5AA1"/>
    <w:rsid w:val="00CB025D"/>
    <w:rsid w:val="00CB03C1"/>
    <w:rsid w:val="00CB19E6"/>
    <w:rsid w:val="00CB46EE"/>
    <w:rsid w:val="00CC0561"/>
    <w:rsid w:val="00CC1C49"/>
    <w:rsid w:val="00CC459E"/>
    <w:rsid w:val="00CD5E36"/>
    <w:rsid w:val="00CE4671"/>
    <w:rsid w:val="00CE5E89"/>
    <w:rsid w:val="00CE6404"/>
    <w:rsid w:val="00CF15E4"/>
    <w:rsid w:val="00CF4E7C"/>
    <w:rsid w:val="00D006CE"/>
    <w:rsid w:val="00D01872"/>
    <w:rsid w:val="00D039CF"/>
    <w:rsid w:val="00D04F24"/>
    <w:rsid w:val="00D05346"/>
    <w:rsid w:val="00D05A9C"/>
    <w:rsid w:val="00D05C88"/>
    <w:rsid w:val="00D07A0D"/>
    <w:rsid w:val="00D12D18"/>
    <w:rsid w:val="00D13806"/>
    <w:rsid w:val="00D13B6F"/>
    <w:rsid w:val="00D148ED"/>
    <w:rsid w:val="00D16D64"/>
    <w:rsid w:val="00D17CCF"/>
    <w:rsid w:val="00D21E56"/>
    <w:rsid w:val="00D22C62"/>
    <w:rsid w:val="00D24E5F"/>
    <w:rsid w:val="00D32FB3"/>
    <w:rsid w:val="00D3485F"/>
    <w:rsid w:val="00D35C9B"/>
    <w:rsid w:val="00D3600F"/>
    <w:rsid w:val="00D36C3B"/>
    <w:rsid w:val="00D505F5"/>
    <w:rsid w:val="00D50EB9"/>
    <w:rsid w:val="00D51697"/>
    <w:rsid w:val="00D52C56"/>
    <w:rsid w:val="00D60717"/>
    <w:rsid w:val="00D60785"/>
    <w:rsid w:val="00D60E12"/>
    <w:rsid w:val="00D64390"/>
    <w:rsid w:val="00D66302"/>
    <w:rsid w:val="00D711D9"/>
    <w:rsid w:val="00D7122E"/>
    <w:rsid w:val="00D72A5B"/>
    <w:rsid w:val="00D80BCB"/>
    <w:rsid w:val="00D93C5B"/>
    <w:rsid w:val="00D94E3A"/>
    <w:rsid w:val="00D97B42"/>
    <w:rsid w:val="00DA5C9B"/>
    <w:rsid w:val="00DA7928"/>
    <w:rsid w:val="00DA7A2C"/>
    <w:rsid w:val="00DB2447"/>
    <w:rsid w:val="00DB2B2D"/>
    <w:rsid w:val="00DB55B5"/>
    <w:rsid w:val="00DC08D3"/>
    <w:rsid w:val="00DC0D4D"/>
    <w:rsid w:val="00DC5BE0"/>
    <w:rsid w:val="00DC79B5"/>
    <w:rsid w:val="00DD6E41"/>
    <w:rsid w:val="00DE2724"/>
    <w:rsid w:val="00DE3D51"/>
    <w:rsid w:val="00DE639F"/>
    <w:rsid w:val="00DF5AC6"/>
    <w:rsid w:val="00DF7F95"/>
    <w:rsid w:val="00E00F1F"/>
    <w:rsid w:val="00E01FA3"/>
    <w:rsid w:val="00E14C26"/>
    <w:rsid w:val="00E16FDB"/>
    <w:rsid w:val="00E2055C"/>
    <w:rsid w:val="00E2296F"/>
    <w:rsid w:val="00E24072"/>
    <w:rsid w:val="00E25549"/>
    <w:rsid w:val="00E25A4B"/>
    <w:rsid w:val="00E26618"/>
    <w:rsid w:val="00E26D1A"/>
    <w:rsid w:val="00E308C2"/>
    <w:rsid w:val="00E30E73"/>
    <w:rsid w:val="00E33DA1"/>
    <w:rsid w:val="00E33FD3"/>
    <w:rsid w:val="00E35B44"/>
    <w:rsid w:val="00E35BDF"/>
    <w:rsid w:val="00E432BF"/>
    <w:rsid w:val="00E45A8C"/>
    <w:rsid w:val="00E47D7D"/>
    <w:rsid w:val="00E502C9"/>
    <w:rsid w:val="00E52F64"/>
    <w:rsid w:val="00E537E3"/>
    <w:rsid w:val="00E54E92"/>
    <w:rsid w:val="00E57D16"/>
    <w:rsid w:val="00E616D9"/>
    <w:rsid w:val="00E61B49"/>
    <w:rsid w:val="00E63275"/>
    <w:rsid w:val="00E63E18"/>
    <w:rsid w:val="00E66256"/>
    <w:rsid w:val="00E72456"/>
    <w:rsid w:val="00E73050"/>
    <w:rsid w:val="00E73AA4"/>
    <w:rsid w:val="00E73C55"/>
    <w:rsid w:val="00E767C2"/>
    <w:rsid w:val="00E82D85"/>
    <w:rsid w:val="00E83937"/>
    <w:rsid w:val="00E85B11"/>
    <w:rsid w:val="00E91DB5"/>
    <w:rsid w:val="00E94AC4"/>
    <w:rsid w:val="00E95F94"/>
    <w:rsid w:val="00E95FA7"/>
    <w:rsid w:val="00EA276F"/>
    <w:rsid w:val="00EA3144"/>
    <w:rsid w:val="00EA34D3"/>
    <w:rsid w:val="00EA4121"/>
    <w:rsid w:val="00EA53CF"/>
    <w:rsid w:val="00EA727E"/>
    <w:rsid w:val="00EB0227"/>
    <w:rsid w:val="00EB1E13"/>
    <w:rsid w:val="00EB2CB4"/>
    <w:rsid w:val="00EB3A4C"/>
    <w:rsid w:val="00EB4F81"/>
    <w:rsid w:val="00EC12F0"/>
    <w:rsid w:val="00EC1C11"/>
    <w:rsid w:val="00EC1FBC"/>
    <w:rsid w:val="00EC2963"/>
    <w:rsid w:val="00EC2E29"/>
    <w:rsid w:val="00EC33B1"/>
    <w:rsid w:val="00EC42EC"/>
    <w:rsid w:val="00ED57F0"/>
    <w:rsid w:val="00ED6224"/>
    <w:rsid w:val="00ED64B1"/>
    <w:rsid w:val="00ED7672"/>
    <w:rsid w:val="00EE026B"/>
    <w:rsid w:val="00EE1C10"/>
    <w:rsid w:val="00EE1DB7"/>
    <w:rsid w:val="00EF7860"/>
    <w:rsid w:val="00F00C96"/>
    <w:rsid w:val="00F0161F"/>
    <w:rsid w:val="00F04F7F"/>
    <w:rsid w:val="00F05CB4"/>
    <w:rsid w:val="00F10359"/>
    <w:rsid w:val="00F16015"/>
    <w:rsid w:val="00F22E90"/>
    <w:rsid w:val="00F23C4D"/>
    <w:rsid w:val="00F25776"/>
    <w:rsid w:val="00F300E1"/>
    <w:rsid w:val="00F30399"/>
    <w:rsid w:val="00F42FF0"/>
    <w:rsid w:val="00F440C6"/>
    <w:rsid w:val="00F4563A"/>
    <w:rsid w:val="00F4591C"/>
    <w:rsid w:val="00F503F8"/>
    <w:rsid w:val="00F50461"/>
    <w:rsid w:val="00F5212B"/>
    <w:rsid w:val="00F62936"/>
    <w:rsid w:val="00F62A8C"/>
    <w:rsid w:val="00F6739E"/>
    <w:rsid w:val="00F705BE"/>
    <w:rsid w:val="00F7193B"/>
    <w:rsid w:val="00F745EB"/>
    <w:rsid w:val="00F7554B"/>
    <w:rsid w:val="00F80610"/>
    <w:rsid w:val="00F82551"/>
    <w:rsid w:val="00F849C2"/>
    <w:rsid w:val="00F8535A"/>
    <w:rsid w:val="00F91E4E"/>
    <w:rsid w:val="00F928A4"/>
    <w:rsid w:val="00F96EB8"/>
    <w:rsid w:val="00FA0B0E"/>
    <w:rsid w:val="00FA1332"/>
    <w:rsid w:val="00FA215D"/>
    <w:rsid w:val="00FA3ED4"/>
    <w:rsid w:val="00FA436D"/>
    <w:rsid w:val="00FB5CD0"/>
    <w:rsid w:val="00FC2EAF"/>
    <w:rsid w:val="00FC3579"/>
    <w:rsid w:val="00FC6AA8"/>
    <w:rsid w:val="00FC7B76"/>
    <w:rsid w:val="00FD0A65"/>
    <w:rsid w:val="00FD31B8"/>
    <w:rsid w:val="00FD47B1"/>
    <w:rsid w:val="00FD76FD"/>
    <w:rsid w:val="00FD7A2A"/>
    <w:rsid w:val="00FE2794"/>
    <w:rsid w:val="00FE3D5F"/>
    <w:rsid w:val="00FE4E73"/>
    <w:rsid w:val="00FE7EFA"/>
    <w:rsid w:val="00FF1625"/>
    <w:rsid w:val="00FF575F"/>
    <w:rsid w:val="00FF5FCE"/>
    <w:rsid w:val="00FF7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D49294"/>
  <w15:chartTrackingRefBased/>
  <w15:docId w15:val="{9911AC39-5F8A-48B4-9C34-7A67E2923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24CE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40C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40C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B24CE5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B24C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B24CE5"/>
  </w:style>
  <w:style w:type="character" w:styleId="Strong">
    <w:name w:val="Strong"/>
    <w:basedOn w:val="DefaultParagraphFont"/>
    <w:uiPriority w:val="22"/>
    <w:qFormat/>
    <w:rsid w:val="00B24CE5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24CE5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46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46EE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915D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5D9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5D9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D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D9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15D9D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15D9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5D9D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EC42E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336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1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4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5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1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8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0EB6C2-9D99-3E4A-B34B-7E7668592C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4</Pages>
  <Words>432</Words>
  <Characters>246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 zhang</dc:creator>
  <cp:keywords/>
  <dc:description/>
  <cp:lastModifiedBy>Microsoft Office User</cp:lastModifiedBy>
  <cp:revision>21</cp:revision>
  <dcterms:created xsi:type="dcterms:W3CDTF">2016-06-15T15:49:00Z</dcterms:created>
  <dcterms:modified xsi:type="dcterms:W3CDTF">2018-06-11T23:41:00Z</dcterms:modified>
</cp:coreProperties>
</file>